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CB6E4" w14:textId="77777777" w:rsidR="007C4156" w:rsidRDefault="007C4156" w:rsidP="00586999">
      <w:pPr>
        <w:tabs>
          <w:tab w:val="left" w:pos="8490"/>
        </w:tabs>
        <w:spacing w:after="0"/>
        <w:rPr>
          <w:rFonts w:ascii="Corbel" w:hAnsi="Corbel"/>
          <w:b/>
          <w:bCs/>
          <w:color w:val="215868"/>
          <w:sz w:val="28"/>
          <w:szCs w:val="32"/>
          <w:u w:val="single"/>
        </w:rPr>
      </w:pPr>
    </w:p>
    <w:p w14:paraId="308B82E1" w14:textId="0008792F" w:rsidR="00D62397" w:rsidRDefault="00D62397" w:rsidP="00D623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62397">
        <w:rPr>
          <w:rFonts w:ascii="Times New Roman" w:hAnsi="Times New Roman" w:cs="Times New Roman"/>
          <w:b/>
          <w:sz w:val="28"/>
          <w:szCs w:val="28"/>
        </w:rPr>
        <w:t>N-POC 2023</w:t>
      </w:r>
      <w:r w:rsidR="001E4A5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01DAFA7" w14:textId="1403A985" w:rsidR="001E4A58" w:rsidRDefault="001E4A58" w:rsidP="00D623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CHOLARSHIP APPLICATION CHECKLIST</w:t>
      </w:r>
    </w:p>
    <w:p w14:paraId="531422F0" w14:textId="77777777" w:rsidR="001E4A58" w:rsidRDefault="00A11D73" w:rsidP="00D623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Pr="00A11D73">
        <w:rPr>
          <w:rFonts w:ascii="Times New Roman" w:hAnsi="Times New Roman" w:cs="Times New Roman"/>
          <w:b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b/>
          <w:sz w:val="28"/>
          <w:szCs w:val="28"/>
        </w:rPr>
        <w:t xml:space="preserve"> CALL FOR APPLICATIONS</w:t>
      </w:r>
      <w:r w:rsidR="001E4A5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2B9038F" w14:textId="0F317A66" w:rsidR="00A11D73" w:rsidRPr="00D62397" w:rsidRDefault="001E4A58" w:rsidP="00D623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ue date: 12 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March 2023</w:t>
      </w:r>
    </w:p>
    <w:p w14:paraId="26378CA8" w14:textId="14B5B0B2" w:rsidR="008A5EF5" w:rsidRPr="00EA7A75" w:rsidRDefault="00FE309B">
      <w:pPr>
        <w:rPr>
          <w:rFonts w:ascii="Times New Roman" w:hAnsi="Times New Roman" w:cs="Times New Roman"/>
          <w:sz w:val="24"/>
          <w:szCs w:val="24"/>
        </w:rPr>
      </w:pPr>
      <w:r w:rsidRPr="00EA7A75">
        <w:rPr>
          <w:rFonts w:ascii="Times New Roman" w:hAnsi="Times New Roman" w:cs="Times New Roman"/>
          <w:sz w:val="24"/>
          <w:szCs w:val="24"/>
        </w:rPr>
        <w:t xml:space="preserve">Please confirm that you have completed </w:t>
      </w:r>
      <w:r w:rsidR="009F3D15">
        <w:rPr>
          <w:rFonts w:ascii="Times New Roman" w:hAnsi="Times New Roman" w:cs="Times New Roman"/>
          <w:sz w:val="24"/>
          <w:szCs w:val="24"/>
        </w:rPr>
        <w:t xml:space="preserve">and attached </w:t>
      </w:r>
      <w:r w:rsidRPr="00EA7A75">
        <w:rPr>
          <w:rFonts w:ascii="Times New Roman" w:hAnsi="Times New Roman" w:cs="Times New Roman"/>
          <w:sz w:val="24"/>
          <w:szCs w:val="24"/>
        </w:rPr>
        <w:t xml:space="preserve">the following documents required for </w:t>
      </w:r>
      <w:r w:rsidR="00172A5E">
        <w:rPr>
          <w:rFonts w:ascii="Times New Roman" w:hAnsi="Times New Roman" w:cs="Times New Roman"/>
          <w:sz w:val="24"/>
          <w:szCs w:val="24"/>
        </w:rPr>
        <w:t xml:space="preserve">the </w:t>
      </w:r>
      <w:r w:rsidRPr="00EA7A75">
        <w:rPr>
          <w:rFonts w:ascii="Times New Roman" w:hAnsi="Times New Roman" w:cs="Times New Roman"/>
          <w:sz w:val="24"/>
          <w:szCs w:val="24"/>
        </w:rPr>
        <w:t>N-POC Scholarship Application</w:t>
      </w:r>
      <w:r w:rsidR="000E309C" w:rsidRPr="00EA7A75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8349"/>
      </w:tblGrid>
      <w:tr w:rsidR="004E3E75" w:rsidRPr="00EA7A75" w14:paraId="6BD95143" w14:textId="77777777" w:rsidTr="006D64A2">
        <w:trPr>
          <w:trHeight w:val="403"/>
          <w:jc w:val="center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-98724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1F9FD4B6" w14:textId="10C0A61A" w:rsidR="004E3E75" w:rsidRPr="00EA7A75" w:rsidRDefault="009718C6" w:rsidP="004E3E75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51B019C4" w14:textId="71A714B2" w:rsidR="004E3E75" w:rsidRPr="00EA7A75" w:rsidRDefault="00EA7A75" w:rsidP="004E3E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-POC Scholarship Application Form </w:t>
            </w:r>
          </w:p>
        </w:tc>
      </w:tr>
      <w:tr w:rsidR="00986921" w:rsidRPr="00EA7A75" w14:paraId="078F431A" w14:textId="77777777" w:rsidTr="006D64A2">
        <w:trPr>
          <w:trHeight w:val="403"/>
          <w:jc w:val="center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-164225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31BE8722" w14:textId="59279C26" w:rsidR="00986921" w:rsidRPr="00EA7A75" w:rsidRDefault="00986921" w:rsidP="003913AA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7552E104" w14:textId="0D9775AF" w:rsidR="00986921" w:rsidRPr="00EA7A75" w:rsidRDefault="00986921" w:rsidP="00391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-POC Scholarship Application Checklist</w:t>
            </w:r>
            <w:r w:rsidRPr="00EA7A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2689" w:rsidRPr="00EA7A75" w14:paraId="27D070D5" w14:textId="77777777" w:rsidTr="006D64A2">
        <w:trPr>
          <w:trHeight w:val="403"/>
          <w:jc w:val="center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1866553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46EBF26A" w14:textId="77777777" w:rsidR="00922689" w:rsidRPr="00EA7A75" w:rsidRDefault="00922689" w:rsidP="003913AA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A7A7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64BFA958" w14:textId="74770CD0" w:rsidR="00922689" w:rsidRPr="00EA7A75" w:rsidRDefault="00922689" w:rsidP="00391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ed research overview and progress plan</w:t>
            </w:r>
          </w:p>
        </w:tc>
      </w:tr>
      <w:tr w:rsidR="004E3E75" w:rsidRPr="00EA7A75" w14:paraId="1B49B268" w14:textId="77777777" w:rsidTr="006D64A2">
        <w:trPr>
          <w:trHeight w:val="403"/>
          <w:jc w:val="center"/>
        </w:trPr>
        <w:bookmarkStart w:id="1" w:name="_Hlk95311861" w:displacedByCustomXml="next"/>
        <w:sdt>
          <w:sdtPr>
            <w:rPr>
              <w:rFonts w:ascii="Times New Roman" w:hAnsi="Times New Roman" w:cs="Times New Roman"/>
              <w:sz w:val="24"/>
              <w:szCs w:val="24"/>
            </w:rPr>
            <w:id w:val="1055124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0B0F681C" w14:textId="530E822A" w:rsidR="004E3E75" w:rsidRPr="00EA7A75" w:rsidRDefault="00EA7A75" w:rsidP="004E3E75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6919BBE2" w14:textId="30256895" w:rsidR="004E3E75" w:rsidRPr="00EA7A75" w:rsidRDefault="005262B7" w:rsidP="0013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of of citizenship – </w:t>
            </w:r>
            <w:r w:rsidR="00172A5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py of passport bio</w:t>
            </w:r>
            <w:r w:rsidR="00172A5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51910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  <w:r w:rsidR="00130353" w:rsidRPr="00EA7A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F3D15" w:rsidRPr="00EA7A75" w14:paraId="4AB20607" w14:textId="77777777" w:rsidTr="006D64A2">
        <w:trPr>
          <w:trHeight w:val="403"/>
          <w:jc w:val="center"/>
        </w:trPr>
        <w:bookmarkEnd w:id="1" w:displacedByCustomXml="next"/>
        <w:sdt>
          <w:sdtPr>
            <w:rPr>
              <w:rFonts w:ascii="Times New Roman" w:hAnsi="Times New Roman" w:cs="Times New Roman"/>
              <w:sz w:val="24"/>
              <w:szCs w:val="24"/>
            </w:rPr>
            <w:id w:val="1759702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566281CF" w14:textId="4E340620" w:rsidR="009F3D15" w:rsidRPr="00EA7A75" w:rsidRDefault="009F3D15" w:rsidP="003913AA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1C1AC987" w14:textId="60E88186" w:rsidR="009F3D15" w:rsidRPr="00EA7A75" w:rsidRDefault="009F3D15" w:rsidP="00391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ested copies of transcripts</w:t>
            </w:r>
          </w:p>
        </w:tc>
      </w:tr>
      <w:tr w:rsidR="000E309C" w:rsidRPr="00EA7A75" w14:paraId="4648B57B" w14:textId="77777777" w:rsidTr="006D64A2">
        <w:trPr>
          <w:trHeight w:val="403"/>
          <w:jc w:val="center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313540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754E096F" w14:textId="77777777" w:rsidR="000E309C" w:rsidRPr="00EA7A75" w:rsidRDefault="000F6056" w:rsidP="004E3E75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A7A7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4DCCD65E" w14:textId="7E33F19E" w:rsidR="000E309C" w:rsidRPr="00EA7A75" w:rsidRDefault="009F3D15" w:rsidP="004E3E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er letter or letter of a</w:t>
            </w:r>
            <w:r w:rsidR="00130353" w:rsidRPr="00EA7A75">
              <w:rPr>
                <w:rFonts w:ascii="Times New Roman" w:hAnsi="Times New Roman" w:cs="Times New Roman"/>
                <w:sz w:val="24"/>
                <w:szCs w:val="24"/>
              </w:rPr>
              <w:t>pplication</w:t>
            </w:r>
          </w:p>
        </w:tc>
      </w:tr>
      <w:tr w:rsidR="004E3E75" w:rsidRPr="00EA7A75" w14:paraId="0ADC9DE6" w14:textId="77777777" w:rsidTr="006D64A2">
        <w:trPr>
          <w:trHeight w:val="403"/>
          <w:jc w:val="center"/>
        </w:trPr>
        <w:bookmarkStart w:id="2" w:name="_Hlk95315409" w:displacedByCustomXml="next"/>
        <w:sdt>
          <w:sdtPr>
            <w:rPr>
              <w:rFonts w:ascii="Times New Roman" w:hAnsi="Times New Roman" w:cs="Times New Roman"/>
              <w:sz w:val="24"/>
              <w:szCs w:val="24"/>
            </w:rPr>
            <w:id w:val="336965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6E6707A6" w14:textId="77777777" w:rsidR="004E3E75" w:rsidRPr="00EA7A75" w:rsidRDefault="00F67460" w:rsidP="004E3E75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A7A7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019D4E97" w14:textId="0A836CDA" w:rsidR="004E3E75" w:rsidRPr="00EA7A75" w:rsidRDefault="009F3D15" w:rsidP="004E3E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iculum Vitae (CV)</w:t>
            </w:r>
          </w:p>
        </w:tc>
      </w:tr>
      <w:tr w:rsidR="004E3E75" w:rsidRPr="00EA7A75" w14:paraId="2FDB31CA" w14:textId="77777777" w:rsidTr="006D64A2">
        <w:trPr>
          <w:trHeight w:val="403"/>
          <w:jc w:val="center"/>
        </w:trPr>
        <w:bookmarkEnd w:id="2" w:displacedByCustomXml="next"/>
        <w:sdt>
          <w:sdtPr>
            <w:rPr>
              <w:rFonts w:ascii="Times New Roman" w:hAnsi="Times New Roman" w:cs="Times New Roman"/>
              <w:sz w:val="24"/>
              <w:szCs w:val="24"/>
            </w:rPr>
            <w:id w:val="1879424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4CA22605" w14:textId="77777777" w:rsidR="004E3E75" w:rsidRPr="00EA7A75" w:rsidRDefault="00F67460" w:rsidP="004E3E75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A7A7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03996C44" w14:textId="1F153A6F" w:rsidR="004E3E75" w:rsidRPr="00986921" w:rsidRDefault="00986921" w:rsidP="004E3E75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roof of </w:t>
            </w:r>
            <w:r w:rsidR="00425B28">
              <w:rPr>
                <w:rFonts w:ascii="Times New Roman" w:hAnsi="Times New Roman" w:cs="Times New Roman"/>
                <w:iCs/>
                <w:sz w:val="24"/>
                <w:szCs w:val="24"/>
              </w:rPr>
              <w:t>completed Master’s degree by research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and</w:t>
            </w:r>
            <w:r w:rsidR="00276E64">
              <w:rPr>
                <w:rFonts w:ascii="Times New Roman" w:hAnsi="Times New Roman" w:cs="Times New Roman"/>
                <w:iCs/>
                <w:sz w:val="24"/>
                <w:szCs w:val="24"/>
              </w:rPr>
              <w:t>/or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First-Class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Honour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Degree</w:t>
            </w:r>
          </w:p>
        </w:tc>
      </w:tr>
      <w:tr w:rsidR="006E01E6" w:rsidRPr="00EA7A75" w14:paraId="099DA2CC" w14:textId="77777777" w:rsidTr="006D64A2">
        <w:trPr>
          <w:trHeight w:val="403"/>
          <w:jc w:val="center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-124078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vAlign w:val="center"/>
              </w:tcPr>
              <w:p w14:paraId="4347DB29" w14:textId="77777777" w:rsidR="006E01E6" w:rsidRPr="00EA7A75" w:rsidRDefault="006E01E6" w:rsidP="003913AA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A7A7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49" w:type="dxa"/>
            <w:vAlign w:val="center"/>
          </w:tcPr>
          <w:p w14:paraId="36AF996C" w14:textId="522B5164" w:rsidR="006E01E6" w:rsidRPr="00EA7A75" w:rsidRDefault="006E01E6" w:rsidP="00391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referees’ reports</w:t>
            </w:r>
          </w:p>
        </w:tc>
      </w:tr>
    </w:tbl>
    <w:p w14:paraId="0B071010" w14:textId="77777777" w:rsidR="00EB26ED" w:rsidRDefault="00EB26ED" w:rsidP="00D93E9A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0945C3D9" w14:textId="7174FD46" w:rsidR="00997300" w:rsidRDefault="0090394D" w:rsidP="00D93E9A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90394D">
        <w:rPr>
          <w:rFonts w:ascii="Times New Roman" w:hAnsi="Times New Roman" w:cs="Times New Roman"/>
          <w:sz w:val="24"/>
          <w:szCs w:val="24"/>
        </w:rPr>
        <w:t>Incomplete application will not be considered</w:t>
      </w:r>
    </w:p>
    <w:p w14:paraId="73BD2063" w14:textId="77777777" w:rsidR="0090394D" w:rsidRPr="0090394D" w:rsidRDefault="0090394D" w:rsidP="00D93E9A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CE73258" w14:textId="77777777" w:rsidR="0090394D" w:rsidRDefault="0090394D" w:rsidP="00D93E9A">
      <w:pPr>
        <w:spacing w:after="120"/>
        <w:rPr>
          <w:rFonts w:ascii="Times New Roman" w:hAnsi="Times New Roman" w:cs="Times New Roman"/>
          <w:b/>
          <w:sz w:val="20"/>
        </w:rPr>
      </w:pPr>
    </w:p>
    <w:p w14:paraId="54770EDB" w14:textId="15CEE300" w:rsidR="00F2762E" w:rsidRPr="00922689" w:rsidRDefault="00F2762E" w:rsidP="00D93E9A">
      <w:pPr>
        <w:spacing w:after="120"/>
        <w:rPr>
          <w:rFonts w:ascii="Times New Roman" w:hAnsi="Times New Roman" w:cs="Times New Roman"/>
          <w:b/>
          <w:sz w:val="20"/>
        </w:rPr>
      </w:pPr>
      <w:r w:rsidRPr="00922689">
        <w:rPr>
          <w:rFonts w:ascii="Times New Roman" w:hAnsi="Times New Roman" w:cs="Times New Roman"/>
          <w:b/>
          <w:sz w:val="20"/>
        </w:rPr>
        <w:t>For official use only:</w:t>
      </w:r>
    </w:p>
    <w:p w14:paraId="66D1B30D" w14:textId="77777777" w:rsidR="0090394D" w:rsidRDefault="0090394D" w:rsidP="00997300">
      <w:pPr>
        <w:spacing w:line="360" w:lineRule="auto"/>
        <w:rPr>
          <w:rFonts w:ascii="Times New Roman" w:hAnsi="Times New Roman" w:cs="Times New Roman"/>
          <w:sz w:val="20"/>
        </w:rPr>
      </w:pPr>
    </w:p>
    <w:p w14:paraId="1F98672F" w14:textId="77777777" w:rsidR="0090394D" w:rsidRDefault="00F2762E" w:rsidP="00997300">
      <w:pPr>
        <w:spacing w:line="360" w:lineRule="auto"/>
        <w:rPr>
          <w:rFonts w:ascii="Times New Roman" w:hAnsi="Times New Roman" w:cs="Times New Roman"/>
          <w:sz w:val="20"/>
        </w:rPr>
      </w:pPr>
      <w:r w:rsidRPr="00922689">
        <w:rPr>
          <w:rFonts w:ascii="Times New Roman" w:hAnsi="Times New Roman" w:cs="Times New Roman"/>
          <w:sz w:val="20"/>
        </w:rPr>
        <w:t>--------------------------------------------------------------------------------------------------------------------------------------------</w:t>
      </w:r>
    </w:p>
    <w:p w14:paraId="1A4A831F" w14:textId="77777777" w:rsidR="0090394D" w:rsidRDefault="00F2762E" w:rsidP="00997300">
      <w:pPr>
        <w:spacing w:line="360" w:lineRule="auto"/>
        <w:rPr>
          <w:rFonts w:ascii="Times New Roman" w:hAnsi="Times New Roman" w:cs="Times New Roman"/>
          <w:sz w:val="20"/>
        </w:rPr>
      </w:pPr>
      <w:r w:rsidRPr="00922689">
        <w:rPr>
          <w:rFonts w:ascii="Times New Roman" w:hAnsi="Times New Roman" w:cs="Times New Roman"/>
          <w:sz w:val="20"/>
        </w:rPr>
        <w:t>--------------------------------------------------------------------------------------------------------------------------------------------</w:t>
      </w:r>
    </w:p>
    <w:p w14:paraId="7681DC25" w14:textId="44C6D0F1" w:rsidR="00F2762E" w:rsidRPr="00922689" w:rsidRDefault="00F2762E" w:rsidP="00997300">
      <w:pPr>
        <w:spacing w:line="360" w:lineRule="auto"/>
        <w:rPr>
          <w:rFonts w:ascii="Times New Roman" w:hAnsi="Times New Roman" w:cs="Times New Roman"/>
          <w:sz w:val="20"/>
        </w:rPr>
      </w:pPr>
      <w:r w:rsidRPr="00922689">
        <w:rPr>
          <w:rFonts w:ascii="Times New Roman" w:hAnsi="Times New Roman" w:cs="Times New Roman"/>
          <w:sz w:val="20"/>
        </w:rPr>
        <w:t>--------------------------------------------------------------------------------------------------------</w:t>
      </w:r>
      <w:r w:rsidR="0089671A" w:rsidRPr="00922689">
        <w:rPr>
          <w:rFonts w:ascii="Times New Roman" w:hAnsi="Times New Roman" w:cs="Times New Roman"/>
          <w:sz w:val="20"/>
        </w:rPr>
        <w:t>------------------------------------</w:t>
      </w:r>
    </w:p>
    <w:p w14:paraId="6EE7698E" w14:textId="26CD0301" w:rsidR="00F2762E" w:rsidRPr="00922689" w:rsidRDefault="0089671A" w:rsidP="00997300">
      <w:pPr>
        <w:spacing w:after="0" w:line="360" w:lineRule="auto"/>
        <w:rPr>
          <w:rFonts w:ascii="Times New Roman" w:hAnsi="Times New Roman" w:cs="Times New Roman"/>
          <w:sz w:val="20"/>
        </w:rPr>
      </w:pPr>
      <w:r w:rsidRPr="00922689">
        <w:rPr>
          <w:rFonts w:ascii="Times New Roman" w:hAnsi="Times New Roman" w:cs="Times New Roman"/>
          <w:sz w:val="20"/>
        </w:rPr>
        <w:t>Signature: ____________________</w:t>
      </w:r>
      <w:r w:rsidR="0090394D">
        <w:rPr>
          <w:rFonts w:ascii="Times New Roman" w:hAnsi="Times New Roman" w:cs="Times New Roman"/>
          <w:sz w:val="20"/>
        </w:rPr>
        <w:t>__</w:t>
      </w:r>
      <w:r w:rsidRPr="00922689">
        <w:rPr>
          <w:rFonts w:ascii="Times New Roman" w:hAnsi="Times New Roman" w:cs="Times New Roman"/>
          <w:sz w:val="20"/>
        </w:rPr>
        <w:t>_</w:t>
      </w:r>
    </w:p>
    <w:p w14:paraId="3AFBD6EB" w14:textId="77777777" w:rsidR="0090394D" w:rsidRDefault="0090394D" w:rsidP="00997300">
      <w:pPr>
        <w:spacing w:after="0" w:line="360" w:lineRule="auto"/>
        <w:rPr>
          <w:rFonts w:ascii="Times New Roman" w:hAnsi="Times New Roman" w:cs="Times New Roman"/>
          <w:sz w:val="20"/>
        </w:rPr>
      </w:pPr>
    </w:p>
    <w:p w14:paraId="4BC1584F" w14:textId="6F8827EA" w:rsidR="0090394D" w:rsidRDefault="0089671A" w:rsidP="00997300">
      <w:pPr>
        <w:spacing w:after="0" w:line="360" w:lineRule="auto"/>
        <w:rPr>
          <w:rFonts w:ascii="Times New Roman" w:hAnsi="Times New Roman" w:cs="Times New Roman"/>
          <w:sz w:val="20"/>
        </w:rPr>
      </w:pPr>
      <w:r w:rsidRPr="00922689">
        <w:rPr>
          <w:rFonts w:ascii="Times New Roman" w:hAnsi="Times New Roman" w:cs="Times New Roman"/>
          <w:sz w:val="20"/>
        </w:rPr>
        <w:t>Date: ___________________________</w:t>
      </w:r>
    </w:p>
    <w:sectPr w:rsidR="0090394D" w:rsidSect="0089671A">
      <w:headerReference w:type="default" r:id="rId8"/>
      <w:pgSz w:w="12240" w:h="15840"/>
      <w:pgMar w:top="993" w:right="1440" w:bottom="851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1C9D9" w14:textId="77777777" w:rsidR="00031EC8" w:rsidRDefault="00031EC8" w:rsidP="00203B18">
      <w:pPr>
        <w:spacing w:after="0" w:line="240" w:lineRule="auto"/>
      </w:pPr>
      <w:r>
        <w:separator/>
      </w:r>
    </w:p>
  </w:endnote>
  <w:endnote w:type="continuationSeparator" w:id="0">
    <w:p w14:paraId="65C3EE65" w14:textId="77777777" w:rsidR="00031EC8" w:rsidRDefault="00031EC8" w:rsidP="00203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3A012" w14:textId="77777777" w:rsidR="00031EC8" w:rsidRDefault="00031EC8" w:rsidP="00203B18">
      <w:pPr>
        <w:spacing w:after="0" w:line="240" w:lineRule="auto"/>
      </w:pPr>
      <w:r>
        <w:separator/>
      </w:r>
    </w:p>
  </w:footnote>
  <w:footnote w:type="continuationSeparator" w:id="0">
    <w:p w14:paraId="66DECD6D" w14:textId="77777777" w:rsidR="00031EC8" w:rsidRDefault="00031EC8" w:rsidP="00203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48F6C" w14:textId="02729FD0" w:rsidR="00641D3D" w:rsidRPr="00641D3D" w:rsidRDefault="00D62397" w:rsidP="00641D3D">
    <w:pPr>
      <w:pStyle w:val="Header"/>
      <w:jc w:val="center"/>
    </w:pPr>
    <w:r>
      <w:rPr>
        <w:noProof/>
      </w:rPr>
      <w:drawing>
        <wp:inline distT="0" distB="0" distL="0" distR="0" wp14:anchorId="13DC3330" wp14:editId="354E0AAD">
          <wp:extent cx="5612130" cy="116938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8054" cy="1172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91127E"/>
    <w:multiLevelType w:val="hybridMultilevel"/>
    <w:tmpl w:val="269E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NDI2NjYzMzQyNjVQ0lEKTi0uzszPAykwrAUAcSk64ywAAAA="/>
  </w:docVars>
  <w:rsids>
    <w:rsidRoot w:val="004E3E75"/>
    <w:rsid w:val="000043A3"/>
    <w:rsid w:val="00031EC8"/>
    <w:rsid w:val="00076237"/>
    <w:rsid w:val="00095AA7"/>
    <w:rsid w:val="000B09E5"/>
    <w:rsid w:val="000E309C"/>
    <w:rsid w:val="000F6056"/>
    <w:rsid w:val="00102A2A"/>
    <w:rsid w:val="00130353"/>
    <w:rsid w:val="0013697A"/>
    <w:rsid w:val="00172A5E"/>
    <w:rsid w:val="001E4A58"/>
    <w:rsid w:val="00203B18"/>
    <w:rsid w:val="00263C3C"/>
    <w:rsid w:val="00276E64"/>
    <w:rsid w:val="00281FA6"/>
    <w:rsid w:val="002B0D73"/>
    <w:rsid w:val="002D38FF"/>
    <w:rsid w:val="00371D19"/>
    <w:rsid w:val="00425B28"/>
    <w:rsid w:val="004368B2"/>
    <w:rsid w:val="0048212D"/>
    <w:rsid w:val="004A00B0"/>
    <w:rsid w:val="004A30D8"/>
    <w:rsid w:val="004C44B7"/>
    <w:rsid w:val="004E3E75"/>
    <w:rsid w:val="00521AB7"/>
    <w:rsid w:val="005262B7"/>
    <w:rsid w:val="00586999"/>
    <w:rsid w:val="005A4804"/>
    <w:rsid w:val="005A6C80"/>
    <w:rsid w:val="005A71E8"/>
    <w:rsid w:val="005B453D"/>
    <w:rsid w:val="00607E67"/>
    <w:rsid w:val="00641D3D"/>
    <w:rsid w:val="006A36EB"/>
    <w:rsid w:val="006D64A2"/>
    <w:rsid w:val="006E01E6"/>
    <w:rsid w:val="00711552"/>
    <w:rsid w:val="0073662A"/>
    <w:rsid w:val="007458FF"/>
    <w:rsid w:val="00750384"/>
    <w:rsid w:val="00754542"/>
    <w:rsid w:val="0077037B"/>
    <w:rsid w:val="0078512E"/>
    <w:rsid w:val="007862EF"/>
    <w:rsid w:val="00790091"/>
    <w:rsid w:val="007A510A"/>
    <w:rsid w:val="007C4156"/>
    <w:rsid w:val="008366BF"/>
    <w:rsid w:val="00891719"/>
    <w:rsid w:val="0089671A"/>
    <w:rsid w:val="008A5EF5"/>
    <w:rsid w:val="008D4AF0"/>
    <w:rsid w:val="0090394D"/>
    <w:rsid w:val="00922689"/>
    <w:rsid w:val="00941D2C"/>
    <w:rsid w:val="00943AB8"/>
    <w:rsid w:val="00947462"/>
    <w:rsid w:val="009718C6"/>
    <w:rsid w:val="00986921"/>
    <w:rsid w:val="00997300"/>
    <w:rsid w:val="009A2312"/>
    <w:rsid w:val="009A3CAF"/>
    <w:rsid w:val="009D6B0D"/>
    <w:rsid w:val="009D70C5"/>
    <w:rsid w:val="009F3D15"/>
    <w:rsid w:val="009F6C96"/>
    <w:rsid w:val="00A0360C"/>
    <w:rsid w:val="00A11D73"/>
    <w:rsid w:val="00AC1A96"/>
    <w:rsid w:val="00AD579B"/>
    <w:rsid w:val="00AF5289"/>
    <w:rsid w:val="00B5770B"/>
    <w:rsid w:val="00C24B48"/>
    <w:rsid w:val="00C623E2"/>
    <w:rsid w:val="00C86C25"/>
    <w:rsid w:val="00CC463E"/>
    <w:rsid w:val="00CC6144"/>
    <w:rsid w:val="00D12DBE"/>
    <w:rsid w:val="00D22CF2"/>
    <w:rsid w:val="00D307C3"/>
    <w:rsid w:val="00D62397"/>
    <w:rsid w:val="00D93E9A"/>
    <w:rsid w:val="00DA539C"/>
    <w:rsid w:val="00E07FDD"/>
    <w:rsid w:val="00E10EB7"/>
    <w:rsid w:val="00E17DCA"/>
    <w:rsid w:val="00E37F8D"/>
    <w:rsid w:val="00E40F41"/>
    <w:rsid w:val="00E46A95"/>
    <w:rsid w:val="00E51910"/>
    <w:rsid w:val="00E823DB"/>
    <w:rsid w:val="00EA1FE2"/>
    <w:rsid w:val="00EA7A75"/>
    <w:rsid w:val="00EB26ED"/>
    <w:rsid w:val="00F13D56"/>
    <w:rsid w:val="00F2762E"/>
    <w:rsid w:val="00F67460"/>
    <w:rsid w:val="00F91226"/>
    <w:rsid w:val="00FD67EA"/>
    <w:rsid w:val="00FE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5F51E"/>
  <w15:docId w15:val="{B9ED0171-D5C8-4726-975A-F79FB2BD1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3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E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E75"/>
    <w:pPr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4E3E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B18"/>
  </w:style>
  <w:style w:type="paragraph" w:styleId="Footer">
    <w:name w:val="footer"/>
    <w:basedOn w:val="Normal"/>
    <w:link w:val="FooterChar"/>
    <w:uiPriority w:val="99"/>
    <w:unhideWhenUsed/>
    <w:rsid w:val="0020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B18"/>
  </w:style>
  <w:style w:type="paragraph" w:styleId="Revision">
    <w:name w:val="Revision"/>
    <w:hidden/>
    <w:uiPriority w:val="99"/>
    <w:semiHidden/>
    <w:rsid w:val="007C41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2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ABCF4-EBD8-4275-955C-CA3B78D5C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P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f_s</dc:creator>
  <cp:lastModifiedBy>Mele Katea Paea</cp:lastModifiedBy>
  <cp:revision>7</cp:revision>
  <cp:lastPrinted>2014-08-31T23:14:00Z</cp:lastPrinted>
  <dcterms:created xsi:type="dcterms:W3CDTF">2023-01-03T04:08:00Z</dcterms:created>
  <dcterms:modified xsi:type="dcterms:W3CDTF">2023-01-10T04:10:00Z</dcterms:modified>
</cp:coreProperties>
</file>